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1FC14" w14:textId="77777777" w:rsidR="0070028D" w:rsidRPr="00DE4C20" w:rsidRDefault="0070028D" w:rsidP="00552A78">
      <w:pPr>
        <w:rPr>
          <w:rFonts w:ascii="David" w:hAnsi="David" w:cs="David"/>
        </w:rPr>
      </w:pPr>
    </w:p>
    <w:p w14:paraId="40B05286" w14:textId="28C44898" w:rsidR="00150DFD" w:rsidRPr="00983FDB" w:rsidRDefault="00150DFD" w:rsidP="00DE4C20">
      <w:pPr>
        <w:pStyle w:val="Header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983FDB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טופס מעקב </w:t>
      </w:r>
      <w:r w:rsidR="00DE4C20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>שעות</w:t>
      </w:r>
      <w:r w:rsidR="009A517E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r w:rsidR="00191EB8">
        <w:rPr>
          <w:rFonts w:ascii="David" w:hAnsi="David" w:cs="David" w:hint="cs"/>
          <w:b/>
          <w:bCs/>
          <w:sz w:val="28"/>
          <w:szCs w:val="28"/>
          <w:u w:val="single"/>
          <w:rtl/>
        </w:rPr>
        <w:t>לבודק/יועץ</w:t>
      </w:r>
    </w:p>
    <w:p w14:paraId="475AAE8E" w14:textId="77777777" w:rsidR="00150DFD" w:rsidRPr="00DE4C20" w:rsidRDefault="00150DFD" w:rsidP="00552A78">
      <w:pPr>
        <w:rPr>
          <w:rFonts w:ascii="David" w:hAnsi="David" w:cs="David"/>
        </w:rPr>
      </w:pPr>
    </w:p>
    <w:p w14:paraId="7CE7492F" w14:textId="77777777"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14:paraId="4FEF9AD7" w14:textId="77777777"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14:paraId="3614133B" w14:textId="77777777"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14:paraId="3B329234" w14:textId="77777777" w:rsidR="00685085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</w:t>
      </w:r>
    </w:p>
    <w:p w14:paraId="1E1FB194" w14:textId="77777777"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14:paraId="40EC48B1" w14:textId="77777777"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14:paraId="43AD848B" w14:textId="77777777"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14:paraId="72C2A4F4" w14:textId="77777777"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14:paraId="303F2A64" w14:textId="77777777"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14:paraId="0249FAA6" w14:textId="0D21B787" w:rsidR="00DE4C20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14:paraId="6B216E3F" w14:textId="77777777"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177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675"/>
        <w:gridCol w:w="774"/>
        <w:gridCol w:w="740"/>
        <w:gridCol w:w="7471"/>
      </w:tblGrid>
      <w:tr w:rsidR="00DE4C20" w:rsidRPr="00DE4C20" w14:paraId="5007E0B7" w14:textId="77777777" w:rsidTr="00E97D37">
        <w:trPr>
          <w:trHeight w:val="557"/>
        </w:trPr>
        <w:tc>
          <w:tcPr>
            <w:tcW w:w="2056" w:type="dxa"/>
          </w:tcPr>
          <w:p w14:paraId="7C8F4CB7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75" w:type="dxa"/>
          </w:tcPr>
          <w:p w14:paraId="207EF38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774" w:type="dxa"/>
          </w:tcPr>
          <w:p w14:paraId="415257CB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740" w:type="dxa"/>
          </w:tcPr>
          <w:p w14:paraId="0EFECBF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7471" w:type="dxa"/>
          </w:tcPr>
          <w:p w14:paraId="5FE42FB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14:paraId="6B79568E" w14:textId="77777777" w:rsidTr="00E97D37">
        <w:trPr>
          <w:trHeight w:val="469"/>
        </w:trPr>
        <w:tc>
          <w:tcPr>
            <w:tcW w:w="2056" w:type="dxa"/>
          </w:tcPr>
          <w:p w14:paraId="5944A6C5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675" w:type="dxa"/>
          </w:tcPr>
          <w:p w14:paraId="39BEA8B0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74" w:type="dxa"/>
          </w:tcPr>
          <w:p w14:paraId="625A2899" w14:textId="77777777" w:rsidR="00DE4C20" w:rsidRPr="00DE4C20" w:rsidRDefault="00475224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30</w:t>
            </w:r>
          </w:p>
        </w:tc>
        <w:tc>
          <w:tcPr>
            <w:tcW w:w="740" w:type="dxa"/>
          </w:tcPr>
          <w:p w14:paraId="37D46C6B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1" w:type="dxa"/>
            <w:vMerge w:val="restart"/>
          </w:tcPr>
          <w:p w14:paraId="6B5021DB" w14:textId="77777777"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14:paraId="7C2FB85B" w14:textId="77777777"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14:paraId="4DC0672E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proofErr w:type="spellStart"/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</w:t>
            </w:r>
            <w:proofErr w:type="spellEnd"/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14:paraId="69432DBE" w14:textId="5A3F8AA9" w:rsidR="00BE7615" w:rsidRDefault="00BE7615" w:rsidP="00BE7615">
            <w:pPr>
              <w:tabs>
                <w:tab w:val="left" w:pos="2231"/>
              </w:tabs>
              <w:jc w:val="both"/>
              <w:rPr>
                <w:rFonts w:asciiTheme="majorBidi" w:hAnsiTheme="majorBidi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תוספת לבודק מוביל</w:t>
            </w:r>
            <w:r w:rsidR="00475224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לכל יום מבדק</w:t>
            </w:r>
            <w:r w:rsidR="00383C20">
              <w:rPr>
                <w:rFonts w:asciiTheme="majorBidi" w:hAnsiTheme="majorBidi" w:cs="David" w:hint="cs"/>
                <w:sz w:val="22"/>
                <w:szCs w:val="22"/>
                <w:rtl/>
              </w:rPr>
              <w:t>.</w:t>
            </w:r>
          </w:p>
          <w:p w14:paraId="6E6FFA63" w14:textId="5A7339AC" w:rsidR="00713091" w:rsidRDefault="00E97D37" w:rsidP="00E97D37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4 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–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</w:t>
            </w: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>מקצועי-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מוביל לכל מבדק</w:t>
            </w:r>
            <w:r w:rsidR="00383C20">
              <w:rPr>
                <w:rFonts w:asciiTheme="majorBidi" w:hAnsiTheme="majorBidi" w:cs="David" w:hint="cs"/>
                <w:sz w:val="22"/>
                <w:szCs w:val="22"/>
                <w:rtl/>
              </w:rPr>
              <w:t>.</w:t>
            </w:r>
          </w:p>
          <w:p w14:paraId="71D76F75" w14:textId="4E8F1E8F" w:rsidR="00BE7615" w:rsidRPr="00DE4C20" w:rsidRDefault="00713091" w:rsidP="00E97D37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  <w:r>
              <w:rPr>
                <w:rFonts w:ascii="David" w:hAnsi="David" w:cs="David"/>
                <w:sz w:val="22"/>
                <w:szCs w:val="22"/>
                <w:rtl/>
              </w:rPr>
              <w:t>–</w:t>
            </w:r>
            <w:r w:rsidR="00BE7615">
              <w:rPr>
                <w:rFonts w:ascii="David" w:hAnsi="David" w:cs="David" w:hint="cs"/>
                <w:sz w:val="22"/>
                <w:szCs w:val="22"/>
                <w:rtl/>
              </w:rPr>
              <w:t xml:space="preserve"> שעות ט</w:t>
            </w:r>
            <w:r w:rsidR="00BE7615"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="00BE7615"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של </w:t>
            </w:r>
            <w:proofErr w:type="spellStart"/>
            <w:r w:rsidR="00BE7615" w:rsidRPr="00DE4C20">
              <w:rPr>
                <w:rFonts w:ascii="David" w:hAnsi="David" w:cs="David" w:hint="cs"/>
                <w:sz w:val="22"/>
                <w:szCs w:val="22"/>
                <w:rtl/>
              </w:rPr>
              <w:t>פמ"ת</w:t>
            </w:r>
            <w:proofErr w:type="spellEnd"/>
          </w:p>
          <w:p w14:paraId="70DBBEB5" w14:textId="77777777"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14:paraId="3930127A" w14:textId="77777777"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3C77373B" w14:textId="77777777" w:rsidR="00DF29C6" w:rsidRDefault="00746F15" w:rsidP="00F446C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63F28F89" w14:textId="45A094BF" w:rsidR="00BE7615" w:rsidRPr="00746F15" w:rsidRDefault="00746F15" w:rsidP="00F446C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</w:t>
            </w:r>
            <w:r w:rsidR="000F6957">
              <w:rPr>
                <w:rFonts w:ascii="David" w:hAnsi="David" w:cs="David" w:hint="cs"/>
                <w:sz w:val="22"/>
                <w:szCs w:val="22"/>
                <w:rtl/>
              </w:rPr>
              <w:t xml:space="preserve">7 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>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14:paraId="04928F80" w14:textId="77777777" w:rsidTr="00E97D37">
        <w:trPr>
          <w:trHeight w:val="469"/>
        </w:trPr>
        <w:tc>
          <w:tcPr>
            <w:tcW w:w="2056" w:type="dxa"/>
          </w:tcPr>
          <w:p w14:paraId="28FA72FC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675" w:type="dxa"/>
          </w:tcPr>
          <w:p w14:paraId="2B19E884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74" w:type="dxa"/>
          </w:tcPr>
          <w:p w14:paraId="1BF9E7E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740" w:type="dxa"/>
          </w:tcPr>
          <w:p w14:paraId="5D4305A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1" w:type="dxa"/>
            <w:vMerge/>
          </w:tcPr>
          <w:p w14:paraId="6F3CA4F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5BDA6D2F" w14:textId="77777777" w:rsidTr="00E97D37">
        <w:trPr>
          <w:trHeight w:val="469"/>
        </w:trPr>
        <w:tc>
          <w:tcPr>
            <w:tcW w:w="3505" w:type="dxa"/>
            <w:gridSpan w:val="3"/>
          </w:tcPr>
          <w:p w14:paraId="0597D248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740" w:type="dxa"/>
          </w:tcPr>
          <w:p w14:paraId="2C6AD12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1" w:type="dxa"/>
            <w:vMerge/>
          </w:tcPr>
          <w:p w14:paraId="18E6731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22E97AAF" w14:textId="77777777" w:rsidTr="00E97D37">
        <w:trPr>
          <w:trHeight w:val="469"/>
        </w:trPr>
        <w:tc>
          <w:tcPr>
            <w:tcW w:w="3505" w:type="dxa"/>
            <w:gridSpan w:val="3"/>
          </w:tcPr>
          <w:p w14:paraId="659B7B83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740" w:type="dxa"/>
          </w:tcPr>
          <w:p w14:paraId="18DE4FD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7471" w:type="dxa"/>
            <w:vMerge/>
          </w:tcPr>
          <w:p w14:paraId="23A8EF1A" w14:textId="77777777"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389CD9CE" w14:textId="77777777" w:rsidTr="00E97D37">
        <w:trPr>
          <w:trHeight w:val="469"/>
        </w:trPr>
        <w:tc>
          <w:tcPr>
            <w:tcW w:w="3505" w:type="dxa"/>
            <w:gridSpan w:val="3"/>
          </w:tcPr>
          <w:p w14:paraId="721454ED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740" w:type="dxa"/>
          </w:tcPr>
          <w:p w14:paraId="110B01A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471" w:type="dxa"/>
            <w:vMerge/>
          </w:tcPr>
          <w:p w14:paraId="6E4A6F4D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14:paraId="745C7EFC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1B8090DF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2E42704A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45DA7FFA" w14:textId="77777777"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14:paraId="6A6C8364" w14:textId="77777777"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14:paraId="5FF990E8" w14:textId="77777777" w:rsidR="00284B34" w:rsidRPr="00DE4C20" w:rsidRDefault="00284B34">
      <w:pPr>
        <w:rPr>
          <w:rFonts w:ascii="David" w:hAnsi="David" w:cs="David"/>
          <w:rtl/>
        </w:rPr>
      </w:pPr>
    </w:p>
    <w:p w14:paraId="0438FE9C" w14:textId="77777777" w:rsidR="00284B34" w:rsidRPr="00DE4C20" w:rsidRDefault="00284B34">
      <w:pPr>
        <w:rPr>
          <w:rFonts w:ascii="David" w:hAnsi="David" w:cs="David"/>
          <w:rtl/>
        </w:rPr>
      </w:pPr>
    </w:p>
    <w:p w14:paraId="198C507C" w14:textId="77777777" w:rsidR="00C05CA9" w:rsidRPr="00DE4C20" w:rsidRDefault="00C05CA9">
      <w:pPr>
        <w:rPr>
          <w:rFonts w:ascii="David" w:hAnsi="David" w:cs="David"/>
          <w:rtl/>
        </w:rPr>
      </w:pPr>
    </w:p>
    <w:p w14:paraId="36F86629" w14:textId="77777777" w:rsidR="00C05CA9" w:rsidRPr="00DE4C20" w:rsidRDefault="00C05CA9">
      <w:pPr>
        <w:rPr>
          <w:rFonts w:ascii="David" w:hAnsi="David" w:cs="David"/>
          <w:rtl/>
        </w:rPr>
      </w:pPr>
    </w:p>
    <w:p w14:paraId="727406D0" w14:textId="77777777" w:rsidR="00C05CA9" w:rsidRPr="00DE4C20" w:rsidRDefault="00C05CA9">
      <w:pPr>
        <w:rPr>
          <w:rFonts w:ascii="David" w:hAnsi="David" w:cs="David"/>
          <w:rtl/>
        </w:rPr>
      </w:pPr>
    </w:p>
    <w:p w14:paraId="6836442F" w14:textId="77777777" w:rsidR="00C05CA9" w:rsidRPr="00DE4C20" w:rsidRDefault="00C05CA9">
      <w:pPr>
        <w:rPr>
          <w:rFonts w:ascii="David" w:hAnsi="David" w:cs="David"/>
          <w:rtl/>
        </w:rPr>
      </w:pPr>
    </w:p>
    <w:p w14:paraId="04E2AB33" w14:textId="77777777" w:rsidR="00C05CA9" w:rsidRPr="00DE4C20" w:rsidRDefault="00C05CA9">
      <w:pPr>
        <w:rPr>
          <w:rFonts w:ascii="David" w:hAnsi="David" w:cs="David"/>
          <w:rtl/>
        </w:rPr>
      </w:pPr>
    </w:p>
    <w:p w14:paraId="06CE7B21" w14:textId="77777777"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14:paraId="3A564BEC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BAB79A6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C6691C6" w14:textId="77777777"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14:paraId="25F322D0" w14:textId="6C2CC3C9"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14:paraId="7B8B3CC8" w14:textId="3E147572"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</w:t>
      </w:r>
      <w:r w:rsidR="00383C20">
        <w:rPr>
          <w:rFonts w:ascii="David" w:hAnsi="David" w:cs="David" w:hint="cs"/>
          <w:sz w:val="20"/>
          <w:szCs w:val="20"/>
          <w:rtl/>
        </w:rPr>
        <w:t xml:space="preserve">תיאור התפקיד בהתאם להגדרות המפורטות בנוהל מס' 1-000023, </w:t>
      </w:r>
      <w:r w:rsidRPr="00BE7615">
        <w:rPr>
          <w:rFonts w:ascii="David" w:hAnsi="David" w:cs="David"/>
          <w:sz w:val="20"/>
          <w:szCs w:val="20"/>
          <w:rtl/>
        </w:rPr>
        <w:t>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14:paraId="27A7BFD7" w14:textId="77777777"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14:paraId="69776642" w14:textId="77777777"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14:paraId="249AD2F0" w14:textId="0BDECBCE" w:rsidR="0021338C" w:rsidRDefault="0021338C" w:rsidP="00D30485">
      <w:pPr>
        <w:pStyle w:val="Title"/>
        <w:spacing w:after="60" w:line="240" w:lineRule="auto"/>
        <w:ind w:left="-427" w:right="2127"/>
        <w:jc w:val="right"/>
        <w:rPr>
          <w:rFonts w:ascii="David" w:hAnsi="David"/>
          <w:b w:val="0"/>
          <w:bCs w:val="0"/>
          <w:sz w:val="24"/>
          <w:szCs w:val="24"/>
          <w:u w:val="none"/>
        </w:rPr>
      </w:pPr>
    </w:p>
    <w:p w14:paraId="7D3D4253" w14:textId="3226559A" w:rsidR="00E45337" w:rsidRPr="00880F4B" w:rsidRDefault="00E45337" w:rsidP="00880F4B">
      <w:pPr>
        <w:rPr>
          <w:b/>
          <w:bCs/>
        </w:rPr>
      </w:pPr>
    </w:p>
    <w:p w14:paraId="03AEBAB5" w14:textId="77777777" w:rsidR="00E45337" w:rsidRPr="00880F4B" w:rsidRDefault="00E45337" w:rsidP="00880F4B">
      <w:pPr>
        <w:rPr>
          <w:b/>
          <w:bCs/>
          <w:rtl/>
        </w:rPr>
      </w:pPr>
    </w:p>
    <w:p w14:paraId="4CABBE6B" w14:textId="73B4ECE7" w:rsidR="00E45337" w:rsidRPr="00880F4B" w:rsidRDefault="00E45337" w:rsidP="00880F4B">
      <w:pPr>
        <w:rPr>
          <w:b/>
          <w:bCs/>
        </w:rPr>
      </w:pPr>
    </w:p>
    <w:p w14:paraId="7EF1588B" w14:textId="77777777" w:rsidR="00E45337" w:rsidRPr="00880F4B" w:rsidRDefault="00E45337" w:rsidP="00880F4B">
      <w:pPr>
        <w:rPr>
          <w:b/>
          <w:bCs/>
          <w:rtl/>
        </w:rPr>
      </w:pPr>
    </w:p>
    <w:p w14:paraId="6DE82C95" w14:textId="77777777" w:rsidR="00746F15" w:rsidRPr="00DE4C20" w:rsidRDefault="00746F15" w:rsidP="009C03F5">
      <w:pPr>
        <w:pStyle w:val="Title"/>
        <w:spacing w:after="60" w:line="240" w:lineRule="auto"/>
        <w:ind w:left="-604" w:right="709"/>
        <w:rPr>
          <w:rFonts w:ascii="David" w:hAnsi="David"/>
          <w:rtl/>
        </w:rPr>
      </w:pPr>
      <w:r w:rsidRPr="00DE4C20">
        <w:rPr>
          <w:rFonts w:ascii="David" w:hAnsi="David"/>
          <w:rtl/>
        </w:rPr>
        <w:t xml:space="preserve">טופס מעקב </w:t>
      </w:r>
      <w:r w:rsidRPr="00DE4C20">
        <w:rPr>
          <w:rFonts w:ascii="David" w:hAnsi="David" w:hint="cs"/>
          <w:rtl/>
        </w:rPr>
        <w:t>שעות</w:t>
      </w:r>
    </w:p>
    <w:p w14:paraId="7F0341F1" w14:textId="77777777"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14:paraId="3B05B775" w14:textId="77777777"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18"/>
        <w:gridCol w:w="720"/>
        <w:gridCol w:w="720"/>
        <w:gridCol w:w="630"/>
        <w:gridCol w:w="630"/>
        <w:gridCol w:w="630"/>
        <w:gridCol w:w="720"/>
        <w:gridCol w:w="1099"/>
        <w:gridCol w:w="2817"/>
        <w:gridCol w:w="999"/>
        <w:gridCol w:w="592"/>
        <w:gridCol w:w="1261"/>
        <w:gridCol w:w="999"/>
        <w:gridCol w:w="2390"/>
      </w:tblGrid>
      <w:tr w:rsidR="002F50F6" w:rsidRPr="00DE4C20" w14:paraId="4D6C4A57" w14:textId="77777777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14:paraId="655BD58C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14:paraId="0F1C5818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14:paraId="3CC92571" w14:textId="77777777" w:rsidTr="005D6154">
        <w:trPr>
          <w:trHeight w:val="309"/>
        </w:trPr>
        <w:tc>
          <w:tcPr>
            <w:tcW w:w="818" w:type="dxa"/>
            <w:vMerge w:val="restart"/>
            <w:vAlign w:val="center"/>
          </w:tcPr>
          <w:p w14:paraId="4E6CB93B" w14:textId="77777777"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 xml:space="preserve">תאריך </w:t>
            </w:r>
            <w:r w:rsidR="005D615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הפעילות</w:t>
            </w:r>
          </w:p>
        </w:tc>
        <w:tc>
          <w:tcPr>
            <w:tcW w:w="1440" w:type="dxa"/>
            <w:gridSpan w:val="2"/>
            <w:vAlign w:val="center"/>
          </w:tcPr>
          <w:p w14:paraId="3C0AED2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14:paraId="0A395135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30" w:type="dxa"/>
            <w:vMerge w:val="restart"/>
            <w:vAlign w:val="center"/>
          </w:tcPr>
          <w:p w14:paraId="53ED15C6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30" w:type="dxa"/>
            <w:vMerge w:val="restart"/>
            <w:vAlign w:val="center"/>
          </w:tcPr>
          <w:p w14:paraId="49693D9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14:paraId="656DDDC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630" w:type="dxa"/>
            <w:vMerge w:val="restart"/>
            <w:vAlign w:val="center"/>
          </w:tcPr>
          <w:p w14:paraId="42E2973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14:paraId="09CF734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720" w:type="dxa"/>
            <w:vMerge w:val="restart"/>
            <w:vAlign w:val="center"/>
          </w:tcPr>
          <w:p w14:paraId="7686D01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099" w:type="dxa"/>
            <w:vMerge w:val="restart"/>
            <w:vAlign w:val="center"/>
          </w:tcPr>
          <w:p w14:paraId="2CE93BD9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14:paraId="0AA9D0A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14:paraId="2FB70BFC" w14:textId="77777777"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1C53908D" w14:textId="77777777"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14:paraId="4CDD2812" w14:textId="77777777"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14:paraId="5B5712E1" w14:textId="77777777"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14:paraId="367C217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14:paraId="531DE438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14:paraId="29CF4815" w14:textId="77777777" w:rsidTr="005D6154">
        <w:trPr>
          <w:trHeight w:val="309"/>
        </w:trPr>
        <w:tc>
          <w:tcPr>
            <w:tcW w:w="818" w:type="dxa"/>
            <w:vMerge/>
            <w:vAlign w:val="center"/>
          </w:tcPr>
          <w:p w14:paraId="0BAE258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Align w:val="center"/>
          </w:tcPr>
          <w:p w14:paraId="32E1D4AD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720" w:type="dxa"/>
            <w:vAlign w:val="center"/>
          </w:tcPr>
          <w:p w14:paraId="1CA8D2A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13A545E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4677797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707BE68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Merge/>
            <w:tcBorders>
              <w:bottom w:val="single" w:sz="6" w:space="0" w:color="auto"/>
            </w:tcBorders>
            <w:vAlign w:val="center"/>
          </w:tcPr>
          <w:p w14:paraId="5C47C57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099" w:type="dxa"/>
            <w:vMerge/>
            <w:tcBorders>
              <w:bottom w:val="single" w:sz="6" w:space="0" w:color="auto"/>
            </w:tcBorders>
            <w:vAlign w:val="center"/>
          </w:tcPr>
          <w:p w14:paraId="48708E1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210843A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519219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14:paraId="402A33E2" w14:textId="77777777"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14:paraId="2E154E61" w14:textId="77777777"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14:paraId="026C9A9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14:paraId="1B731A9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14:paraId="441097E3" w14:textId="77777777" w:rsidTr="005D6154">
        <w:trPr>
          <w:cantSplit/>
          <w:trHeight w:val="325"/>
        </w:trPr>
        <w:tc>
          <w:tcPr>
            <w:tcW w:w="818" w:type="dxa"/>
          </w:tcPr>
          <w:p w14:paraId="100D0D7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CA852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77629A08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CBC0A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4EEE2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0B7BCE7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27AB574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733F5E2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10B326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599F4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7E3D5DF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34A0D6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1AF1892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F2686D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F28699" w14:textId="77777777" w:rsidTr="005D6154">
        <w:trPr>
          <w:cantSplit/>
          <w:trHeight w:val="325"/>
        </w:trPr>
        <w:tc>
          <w:tcPr>
            <w:tcW w:w="818" w:type="dxa"/>
          </w:tcPr>
          <w:p w14:paraId="4B9FC3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B2A04C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2605F3B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4D62F6B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89F98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DA6A4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CEF56A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4DBB0F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B20AF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00BBEC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DA35B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5F018F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E59FC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92F69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3644AB" w14:textId="77777777" w:rsidTr="005D6154">
        <w:trPr>
          <w:cantSplit/>
          <w:trHeight w:val="325"/>
        </w:trPr>
        <w:tc>
          <w:tcPr>
            <w:tcW w:w="818" w:type="dxa"/>
          </w:tcPr>
          <w:p w14:paraId="15224CA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E3C84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086762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16F78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C6AF72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1E97CCE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09BF74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A69E93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C25E9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57BEE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E8BC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2C439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6CDB07E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9CBCAF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5D190C2" w14:textId="77777777" w:rsidTr="005D6154">
        <w:trPr>
          <w:cantSplit/>
          <w:trHeight w:val="325"/>
        </w:trPr>
        <w:tc>
          <w:tcPr>
            <w:tcW w:w="818" w:type="dxa"/>
          </w:tcPr>
          <w:p w14:paraId="5EF50C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9FD611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0881D73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782B27F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AA9CCC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F22E82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93120E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CC7CD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81AFF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1ED046E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73BD8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DFA854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ED8A29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7E2E0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6DD553E" w14:textId="77777777" w:rsidTr="005D6154">
        <w:trPr>
          <w:cantSplit/>
          <w:trHeight w:val="325"/>
        </w:trPr>
        <w:tc>
          <w:tcPr>
            <w:tcW w:w="818" w:type="dxa"/>
          </w:tcPr>
          <w:p w14:paraId="23AB22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7532DD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D12974D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5D434B1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9A4EE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74C444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E356F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38D1EE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7E7221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91494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582233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3C8E3E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8133E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54C301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00CD015" w14:textId="77777777" w:rsidTr="005D6154">
        <w:trPr>
          <w:cantSplit/>
          <w:trHeight w:val="325"/>
        </w:trPr>
        <w:tc>
          <w:tcPr>
            <w:tcW w:w="818" w:type="dxa"/>
          </w:tcPr>
          <w:p w14:paraId="541C0D8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3FE45C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552881F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E0F24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5F8CD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4FDB4E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411EF3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F13D1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659DD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0A34AE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37E35A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BDDDD9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8A45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8910F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CA44EB8" w14:textId="77777777" w:rsidTr="005D6154">
        <w:trPr>
          <w:cantSplit/>
          <w:trHeight w:val="325"/>
        </w:trPr>
        <w:tc>
          <w:tcPr>
            <w:tcW w:w="818" w:type="dxa"/>
          </w:tcPr>
          <w:p w14:paraId="6697980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60AF718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5A2F1A1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71C801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3B699FB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5E21B26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DC71C9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A9FFB7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167F93D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3757B07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A19ADC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62BAD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4B9CE9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736CE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F869734" w14:textId="77777777" w:rsidTr="005D6154">
        <w:trPr>
          <w:cantSplit/>
          <w:trHeight w:val="325"/>
        </w:trPr>
        <w:tc>
          <w:tcPr>
            <w:tcW w:w="818" w:type="dxa"/>
            <w:tcBorders>
              <w:bottom w:val="single" w:sz="6" w:space="0" w:color="auto"/>
            </w:tcBorders>
          </w:tcPr>
          <w:p w14:paraId="166CAA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61D22F2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576796B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3C0D3F5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343150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1F8A075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D48094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1F994BA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6F905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A6782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FF69B9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2BD18D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7B6F20D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14C849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7EBA1B71" w14:textId="77777777" w:rsidTr="005D6154">
        <w:trPr>
          <w:cantSplit/>
          <w:trHeight w:val="210"/>
        </w:trPr>
        <w:tc>
          <w:tcPr>
            <w:tcW w:w="818" w:type="dxa"/>
            <w:tcBorders>
              <w:right w:val="nil"/>
            </w:tcBorders>
          </w:tcPr>
          <w:p w14:paraId="0963685B" w14:textId="77777777"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14:paraId="45A722F5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left w:val="nil"/>
              <w:right w:val="single" w:sz="18" w:space="0" w:color="auto"/>
            </w:tcBorders>
          </w:tcPr>
          <w:p w14:paraId="37F4D7D0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081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left w:val="single" w:sz="18" w:space="0" w:color="auto"/>
              <w:right w:val="single" w:sz="18" w:space="0" w:color="auto"/>
            </w:tcBorders>
          </w:tcPr>
          <w:p w14:paraId="1BCD583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BEFE51" w14:textId="77777777"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720" w:type="dxa"/>
            <w:tcBorders>
              <w:left w:val="single" w:sz="18" w:space="0" w:color="auto"/>
            </w:tcBorders>
          </w:tcPr>
          <w:p w14:paraId="4D2F415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28E99CB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252ED01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FF286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6624B59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9585F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E5055D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AFB1D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14:paraId="44BBC885" w14:textId="77777777" w:rsidR="008039BF" w:rsidRPr="00746F15" w:rsidRDefault="00746F15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>
        <w:rPr>
          <w:rFonts w:ascii="David" w:hAnsi="David" w:cs="David"/>
          <w:b/>
          <w:bCs/>
          <w:rtl/>
        </w:rPr>
        <w:t xml:space="preserve">    </w:t>
      </w:r>
      <w:r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14:paraId="73086391" w14:textId="77777777"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14:paraId="23E095EF" w14:textId="77777777" w:rsidR="00007298" w:rsidRPr="009C03F5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>בצעת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את הנסיעות המפורטות בתצהיר זה</w:t>
      </w:r>
      <w:r w:rsidR="0017578A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ברכב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(להלן:</w:t>
      </w:r>
      <w:r w:rsidR="00DD7B6D" w:rsidRPr="009C03F5">
        <w:rPr>
          <w:rFonts w:ascii="David" w:hAnsi="David"/>
          <w:b w:val="0"/>
          <w:bCs w:val="0"/>
          <w:sz w:val="22"/>
          <w:szCs w:val="22"/>
        </w:rPr>
        <w:t xml:space="preserve">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“הנסיעות")</w:t>
      </w:r>
      <w:r w:rsidR="008039BF" w:rsidRPr="009C03F5">
        <w:rPr>
          <w:rFonts w:ascii="David" w:hAnsi="David"/>
          <w:b w:val="0"/>
          <w:bCs w:val="0"/>
          <w:sz w:val="22"/>
          <w:szCs w:val="22"/>
          <w:rtl/>
        </w:rPr>
        <w:t>, והן היו כרוכות בהוצאות כספיות מצידי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</w:t>
      </w: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</w:t>
      </w:r>
    </w:p>
    <w:p w14:paraId="79E4A6CC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הנסיעות בוצעו לטובת מתן שירות במסגרת הסכם ההתקשרות עם הרשות הלאומית להסמכת מעבדות, </w:t>
      </w:r>
    </w:p>
    <w:p w14:paraId="53DFCA0F" w14:textId="77777777" w:rsidR="00007298" w:rsidRPr="009C03F5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</w:t>
      </w:r>
      <w:r w:rsidR="00746F15" w:rsidRPr="009C03F5">
        <w:rPr>
          <w:rFonts w:ascii="David" w:hAnsi="David"/>
          <w:b w:val="0"/>
          <w:bCs w:val="0"/>
          <w:sz w:val="22"/>
          <w:szCs w:val="22"/>
          <w:rtl/>
        </w:rPr>
        <w:tab/>
      </w:r>
      <w:r w:rsidR="00746F15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 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בהתאם למפורט לעיל.</w:t>
      </w:r>
      <w:r w:rsidR="00C67771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</w:t>
      </w:r>
    </w:p>
    <w:p w14:paraId="4B57754B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נתקבלו אצלי החזרי הוצאות בגין כל אחת מהנסיעות המפורטת בתצהיר זה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                             </w:t>
      </w:r>
      <w:r w:rsidR="00007298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753BA1E6" w14:textId="77777777" w:rsidR="00284B34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0BBEE4BA" w14:textId="77777777"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14:paraId="355963E6" w14:textId="77777777"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14:paraId="415A4E77" w14:textId="77777777" w:rsidR="009C03F5" w:rsidRPr="009C03F5" w:rsidRDefault="009C03F5" w:rsidP="009C03F5">
      <w:pPr>
        <w:rPr>
          <w:rFonts w:ascii="David" w:hAnsi="David" w:cs="David"/>
          <w:sz w:val="22"/>
          <w:szCs w:val="22"/>
          <w:u w:val="single"/>
          <w:rtl/>
        </w:rPr>
      </w:pPr>
      <w:r w:rsidRPr="009C03F5">
        <w:rPr>
          <w:rFonts w:ascii="David" w:hAnsi="David" w:cs="David" w:hint="cs"/>
          <w:sz w:val="22"/>
          <w:szCs w:val="22"/>
          <w:u w:val="single"/>
          <w:rtl/>
        </w:rPr>
        <w:t>יש לשלוח את הטופס המלא לכתובת הדוא''ל: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</w:t>
      </w:r>
      <w:hyperlink r:id="rId8" w:history="1">
        <w:r w:rsidRPr="009C03F5">
          <w:rPr>
            <w:rStyle w:val="Hyperlink"/>
            <w:rFonts w:ascii="David" w:hAnsi="David" w:cs="David"/>
            <w:sz w:val="22"/>
            <w:szCs w:val="22"/>
          </w:rPr>
          <w:t>ofrab@israc.gov.il</w:t>
        </w:r>
      </w:hyperlink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 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                                       </w:t>
      </w:r>
      <w:r w:rsidRPr="009C03F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                                       </w:t>
      </w:r>
    </w:p>
    <w:p w14:paraId="4080F1E3" w14:textId="77777777" w:rsidR="009C03F5" w:rsidRPr="009C03F5" w:rsidRDefault="00DD7B6D" w:rsidP="009C03F5">
      <w:pPr>
        <w:ind w:left="-540" w:right="851" w:firstLine="540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b/>
          <w:bCs/>
          <w:sz w:val="22"/>
          <w:szCs w:val="22"/>
          <w:rtl/>
        </w:rPr>
        <w:t>הער</w:t>
      </w:r>
      <w:r w:rsidR="00925E23" w:rsidRPr="009C03F5">
        <w:rPr>
          <w:rFonts w:ascii="David" w:hAnsi="David" w:cs="David"/>
          <w:b/>
          <w:bCs/>
          <w:sz w:val="22"/>
          <w:szCs w:val="22"/>
          <w:rtl/>
        </w:rPr>
        <w:t>ות</w:t>
      </w:r>
      <w:r w:rsidRPr="009C03F5">
        <w:rPr>
          <w:rFonts w:ascii="David" w:hAnsi="David" w:cs="David"/>
          <w:sz w:val="22"/>
          <w:szCs w:val="22"/>
          <w:rtl/>
        </w:rPr>
        <w:t>:</w:t>
      </w:r>
    </w:p>
    <w:p w14:paraId="2DCC7652" w14:textId="77777777" w:rsidR="009C03F5" w:rsidRPr="009C03F5" w:rsidRDefault="00DD7B6D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lastRenderedPageBreak/>
        <w:t>במידת הצורך ניתן להשתמש ביותר משורה אחת ליום.</w:t>
      </w:r>
    </w:p>
    <w:p w14:paraId="17E3EE00" w14:textId="77777777" w:rsidR="0017578A" w:rsidRPr="009C03F5" w:rsidRDefault="00925E23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 xml:space="preserve">יש לרשום את הפעילות בצורה מפורטת ככל שניתן, במקרה של פמ"תים יש לרשום </w:t>
      </w:r>
      <w:r w:rsidR="00A7598D" w:rsidRPr="009C03F5">
        <w:rPr>
          <w:rFonts w:ascii="David" w:hAnsi="David" w:cs="David"/>
          <w:sz w:val="22"/>
          <w:szCs w:val="22"/>
          <w:rtl/>
        </w:rPr>
        <w:t xml:space="preserve">את </w:t>
      </w:r>
      <w:r w:rsidRPr="009C03F5">
        <w:rPr>
          <w:rFonts w:ascii="David" w:hAnsi="David" w:cs="David"/>
          <w:sz w:val="22"/>
          <w:szCs w:val="22"/>
          <w:rtl/>
        </w:rPr>
        <w:t xml:space="preserve">מספר </w:t>
      </w:r>
      <w:r w:rsidR="00A7598D" w:rsidRPr="009C03F5">
        <w:rPr>
          <w:rFonts w:ascii="David" w:hAnsi="David" w:cs="David"/>
          <w:sz w:val="22"/>
          <w:szCs w:val="22"/>
          <w:rtl/>
        </w:rPr>
        <w:t>ה</w:t>
      </w:r>
      <w:r w:rsidRPr="009C03F5">
        <w:rPr>
          <w:rFonts w:ascii="David" w:hAnsi="David" w:cs="David"/>
          <w:sz w:val="22"/>
          <w:szCs w:val="22"/>
          <w:rtl/>
        </w:rPr>
        <w:t>סבב.</w:t>
      </w:r>
    </w:p>
    <w:p w14:paraId="1E2E310C" w14:textId="77777777" w:rsidR="009C03F5" w:rsidRPr="009C03F5" w:rsidRDefault="0017578A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 w:hint="cs"/>
          <w:sz w:val="22"/>
          <w:szCs w:val="22"/>
          <w:rtl/>
        </w:rPr>
        <w:t>ככל שהנסיעה בוצעה בתחבורה ציבורית, יש להצהיר על עלות בהתאם ולצרף קבלות.</w:t>
      </w:r>
    </w:p>
    <w:sectPr w:rsidR="009C03F5" w:rsidRPr="009C03F5" w:rsidSect="004377AA">
      <w:headerReference w:type="default" r:id="rId9"/>
      <w:footerReference w:type="default" r:id="rId10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E0BC2" w14:textId="77777777" w:rsidR="00B46C2A" w:rsidRDefault="00B46C2A">
      <w:r>
        <w:separator/>
      </w:r>
    </w:p>
  </w:endnote>
  <w:endnote w:type="continuationSeparator" w:id="0">
    <w:p w14:paraId="77DEEA74" w14:textId="77777777" w:rsidR="00B46C2A" w:rsidRDefault="00B46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altName w:val="Arial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B0D8B" w14:textId="7777777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14:paraId="5533889A" w14:textId="4F9BE1C6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DF29C6">
      <w:rPr>
        <w:rFonts w:asciiTheme="majorBidi" w:hAnsiTheme="majorBidi" w:cstheme="majorBidi" w:hint="cs"/>
        <w:b/>
        <w:bCs/>
        <w:sz w:val="20"/>
        <w:szCs w:val="20"/>
        <w:rtl/>
      </w:rPr>
      <w:t>22</w:t>
    </w:r>
    <w:r w:rsidR="00DF29C6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19764C">
      <w:rPr>
        <w:rFonts w:asciiTheme="majorBidi" w:hAnsiTheme="majorBidi" w:cstheme="majorBidi" w:hint="cs"/>
        <w:b/>
        <w:bCs/>
        <w:sz w:val="20"/>
        <w:szCs w:val="20"/>
        <w:rtl/>
      </w:rPr>
      <w:t>0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CC158E">
      <w:rPr>
        <w:rFonts w:asciiTheme="majorBidi" w:hAnsiTheme="majorBidi" w:cstheme="majorBidi" w:hint="cs"/>
        <w:b/>
        <w:bCs/>
        <w:sz w:val="20"/>
        <w:szCs w:val="20"/>
        <w:rtl/>
      </w:rPr>
      <w:t>1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DF29C6">
      <w:rPr>
        <w:rFonts w:asciiTheme="majorBidi" w:hAnsiTheme="majorBidi" w:cstheme="majorBidi" w:hint="cs"/>
        <w:b/>
        <w:bCs/>
        <w:sz w:val="20"/>
        <w:szCs w:val="20"/>
        <w:rtl/>
      </w:rPr>
      <w:t>2023</w:t>
    </w:r>
  </w:p>
  <w:p w14:paraId="350C6692" w14:textId="77777777"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59CD8" w14:textId="77777777" w:rsidR="00B46C2A" w:rsidRDefault="00B46C2A">
      <w:r>
        <w:separator/>
      </w:r>
    </w:p>
  </w:footnote>
  <w:footnote w:type="continuationSeparator" w:id="0">
    <w:p w14:paraId="1057E621" w14:textId="77777777" w:rsidR="00B46C2A" w:rsidRDefault="00B46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E747A" w14:textId="77777777"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05E11DF3" wp14:editId="2846A974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7EF7C71"/>
    <w:multiLevelType w:val="hybridMultilevel"/>
    <w:tmpl w:val="A3C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 w16cid:durableId="684938832">
    <w:abstractNumId w:val="3"/>
  </w:num>
  <w:num w:numId="2" w16cid:durableId="2091148365">
    <w:abstractNumId w:val="1"/>
  </w:num>
  <w:num w:numId="3" w16cid:durableId="2134325903">
    <w:abstractNumId w:val="0"/>
  </w:num>
  <w:num w:numId="4" w16cid:durableId="17377029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kwNKwFAJCjtWYtAAAA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7680D"/>
    <w:rsid w:val="000C0D2E"/>
    <w:rsid w:val="000C5E8D"/>
    <w:rsid w:val="000C765C"/>
    <w:rsid w:val="000F6957"/>
    <w:rsid w:val="00102A2A"/>
    <w:rsid w:val="00125AA0"/>
    <w:rsid w:val="00127377"/>
    <w:rsid w:val="0014382A"/>
    <w:rsid w:val="00150DFD"/>
    <w:rsid w:val="00152803"/>
    <w:rsid w:val="00162478"/>
    <w:rsid w:val="0017578A"/>
    <w:rsid w:val="00191EB8"/>
    <w:rsid w:val="0019764C"/>
    <w:rsid w:val="001A1D7F"/>
    <w:rsid w:val="001A48E4"/>
    <w:rsid w:val="001A7736"/>
    <w:rsid w:val="001C168A"/>
    <w:rsid w:val="0021338C"/>
    <w:rsid w:val="00217668"/>
    <w:rsid w:val="00221BEA"/>
    <w:rsid w:val="00240ED1"/>
    <w:rsid w:val="00254B1B"/>
    <w:rsid w:val="00272F6C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83C20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72755"/>
    <w:rsid w:val="00475224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18AA"/>
    <w:rsid w:val="00566CF2"/>
    <w:rsid w:val="00572C2C"/>
    <w:rsid w:val="005801E3"/>
    <w:rsid w:val="00581E12"/>
    <w:rsid w:val="00587E0E"/>
    <w:rsid w:val="00591809"/>
    <w:rsid w:val="005D6154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85085"/>
    <w:rsid w:val="006A0625"/>
    <w:rsid w:val="006A318B"/>
    <w:rsid w:val="006B4169"/>
    <w:rsid w:val="006C1200"/>
    <w:rsid w:val="006F219C"/>
    <w:rsid w:val="0070028D"/>
    <w:rsid w:val="00705AE8"/>
    <w:rsid w:val="00713091"/>
    <w:rsid w:val="00720076"/>
    <w:rsid w:val="00733C7D"/>
    <w:rsid w:val="0074230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0F4B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83FDB"/>
    <w:rsid w:val="00990F47"/>
    <w:rsid w:val="00992323"/>
    <w:rsid w:val="009A517E"/>
    <w:rsid w:val="009C03F5"/>
    <w:rsid w:val="009C03F7"/>
    <w:rsid w:val="009D3A15"/>
    <w:rsid w:val="009F356A"/>
    <w:rsid w:val="009F719D"/>
    <w:rsid w:val="00A02DF8"/>
    <w:rsid w:val="00A04CD3"/>
    <w:rsid w:val="00A11730"/>
    <w:rsid w:val="00A1633A"/>
    <w:rsid w:val="00A16CB6"/>
    <w:rsid w:val="00A2484E"/>
    <w:rsid w:val="00A27456"/>
    <w:rsid w:val="00A31461"/>
    <w:rsid w:val="00A40361"/>
    <w:rsid w:val="00A41992"/>
    <w:rsid w:val="00A7211D"/>
    <w:rsid w:val="00A7598D"/>
    <w:rsid w:val="00AA14C1"/>
    <w:rsid w:val="00AA4325"/>
    <w:rsid w:val="00AA6DE6"/>
    <w:rsid w:val="00AC2366"/>
    <w:rsid w:val="00AD662D"/>
    <w:rsid w:val="00AE4602"/>
    <w:rsid w:val="00AE7440"/>
    <w:rsid w:val="00AF4F6E"/>
    <w:rsid w:val="00B12C75"/>
    <w:rsid w:val="00B45CD5"/>
    <w:rsid w:val="00B46C2A"/>
    <w:rsid w:val="00B70B81"/>
    <w:rsid w:val="00B75ACD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B4BDB"/>
    <w:rsid w:val="00CC158E"/>
    <w:rsid w:val="00CC486C"/>
    <w:rsid w:val="00CD0AED"/>
    <w:rsid w:val="00CF4E21"/>
    <w:rsid w:val="00CF6BE0"/>
    <w:rsid w:val="00D06219"/>
    <w:rsid w:val="00D160CF"/>
    <w:rsid w:val="00D16B03"/>
    <w:rsid w:val="00D2345C"/>
    <w:rsid w:val="00D30485"/>
    <w:rsid w:val="00D34A9A"/>
    <w:rsid w:val="00D35115"/>
    <w:rsid w:val="00D45510"/>
    <w:rsid w:val="00D462DD"/>
    <w:rsid w:val="00D504EC"/>
    <w:rsid w:val="00DB3A46"/>
    <w:rsid w:val="00DD7B6D"/>
    <w:rsid w:val="00DE4C20"/>
    <w:rsid w:val="00DF29C6"/>
    <w:rsid w:val="00E0008A"/>
    <w:rsid w:val="00E12D3A"/>
    <w:rsid w:val="00E14C18"/>
    <w:rsid w:val="00E2754E"/>
    <w:rsid w:val="00E41B6F"/>
    <w:rsid w:val="00E4368D"/>
    <w:rsid w:val="00E45337"/>
    <w:rsid w:val="00E71C2D"/>
    <w:rsid w:val="00E72D74"/>
    <w:rsid w:val="00E87303"/>
    <w:rsid w:val="00E876E4"/>
    <w:rsid w:val="00E97D37"/>
    <w:rsid w:val="00EC243B"/>
    <w:rsid w:val="00EC6BEA"/>
    <w:rsid w:val="00F10346"/>
    <w:rsid w:val="00F21AE2"/>
    <w:rsid w:val="00F21BAC"/>
    <w:rsid w:val="00F41BA4"/>
    <w:rsid w:val="00F42F51"/>
    <w:rsid w:val="00F446C5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4FDB79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850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446C5"/>
    <w:rPr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rab@israc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altName w:val="Arial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8C56D4"/>
    <w:rsid w:val="00AC51FD"/>
    <w:rsid w:val="00B36490"/>
    <w:rsid w:val="00D43B01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996A6-EFA3-4C44-8013-179A25E73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16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שכיר</vt:lpstr>
      <vt:lpstr>שכיר</vt:lpstr>
    </vt:vector>
  </TitlesOfParts>
  <Company>Hewlett-Packard Company</Company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18</cp:revision>
  <cp:lastPrinted>2020-02-06T09:26:00Z</cp:lastPrinted>
  <dcterms:created xsi:type="dcterms:W3CDTF">2022-06-19T12:05:00Z</dcterms:created>
  <dcterms:modified xsi:type="dcterms:W3CDTF">2023-08-28T10:25:00Z</dcterms:modified>
</cp:coreProperties>
</file>